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0 555 123 4567</w:t>
      </w:r>
      <w:r>
        <w:br/>
      </w:r>
      <w:r>
        <w:t xml:space="preserve">Address: Istanbul, Turkey</w:t>
      </w:r>
    </w:p>
    <w:p>
      <w:pPr>
        <w:pStyle w:val="BodyText"/>
      </w:pPr>
      <w:r>
        <w:t xml:space="preserve">April 5, 2024</w:t>
      </w:r>
    </w:p>
    <w:p>
      <w:pPr>
        <w:pStyle w:val="BodyText"/>
      </w:pPr>
      <w:r>
        <w:rPr>
          <w:bCs/>
          <w:b/>
        </w:rPr>
        <w:t xml:space="preserve">Human Resources Department</w:t>
      </w:r>
      <w:r>
        <w:br/>
      </w:r>
      <w:r>
        <w:rPr>
          <w:bCs/>
          <w:b/>
        </w:rPr>
        <w:t xml:space="preserve">[Company Name]</w:t>
      </w:r>
      <w:r>
        <w:br/>
      </w:r>
      <w:r>
        <w:rPr>
          <w:bCs/>
          <w:b/>
        </w:rPr>
        <w:t xml:space="preserve">[Company Address]</w:t>
      </w:r>
      <w:r>
        <w:br/>
      </w:r>
      <w:r>
        <w:rPr>
          <w:bCs/>
          <w:b/>
        </w:rPr>
        <w:t xml:space="preserve">Istanbul, Turkey</w:t>
      </w:r>
    </w:p>
    <w:bookmarkStart w:id="24" w:name="dear-hiring-manager"/>
    <w:p>
      <w:pPr>
        <w:pStyle w:val="Heading2"/>
      </w:pPr>
      <w:r>
        <w:t xml:space="preserve">Dear Hiring Manager,</w:t>
      </w:r>
    </w:p>
    <w:p>
      <w:pPr>
        <w:pStyle w:val="FirstParagraph"/>
      </w:pPr>
      <w:r>
        <w:t xml:space="preserve">I am writing to express my enthusiastic interest in the Electrical Engineer position at [Company Name], as advertised. With a robust background in electrical engineering and a deep connection to Turkey Istanbul, I am eager to contribute my expertise, innovation, and dedication to your organization’s mission of advancing technological solutions in this dynamic region.</w:t>
      </w:r>
    </w:p>
    <w:p>
      <w:pPr>
        <w:pStyle w:val="BodyText"/>
      </w:pPr>
      <w:r>
        <w:t xml:space="preserve">As a qualified Electrical Engineer with over [X years] of experience in designing, implementing, and managing electrical systems across diverse industries, I have consistently delivered projects that align with global standards while addressing local challenges. My career has been shaped by a commitment to excellence and a passion for leveraging cutting-edge technology to solve real-world problems. In Turkey Istanbul, where the demand for sustainable infrastructure and smart energy solutions is growing rapidly, I believe my skills are uniquely positioned to make an impact.</w:t>
      </w:r>
    </w:p>
    <w:bookmarkStart w:id="20" w:name="X2eeabd1c63ee9b95712e9faaf86b6420dc5188c"/>
    <w:p>
      <w:pPr>
        <w:pStyle w:val="Heading3"/>
      </w:pPr>
      <w:r>
        <w:t xml:space="preserve">Technical Expertise and Professional Experience</w:t>
      </w:r>
    </w:p>
    <w:p>
      <w:pPr>
        <w:pStyle w:val="FirstParagraph"/>
      </w:pPr>
      <w:r>
        <w:t xml:space="preserve">Throughout my career, I have specialized in areas such as power systems design, automation, renewable energy integration, and industrial control systems. My work has spanned both local and international projects, allowing me to develop a comprehensive understanding of electrical engineering principles and their practical applications. For instance, during my tenure at [Previous Company], I led the design of a 50 MW solar power plant in Ankara, which not only reduced carbon emissions by 30% but also provided reliable energy to over 10,000 households. This project highlighted the importance of tailoring solutions to meet regional needs while adhering to strict technical and regulatory requirements.</w:t>
      </w:r>
    </w:p>
    <w:p>
      <w:pPr>
        <w:pStyle w:val="BodyText"/>
      </w:pPr>
      <w:r>
        <w:t xml:space="preserve">In Istanbul, I have collaborated with local firms on urban infrastructure projects, including smart grid implementations and energy-efficient building designs. These experiences have deepened my understanding of the unique challenges faced by engineers in Turkey’s bustling metropolis, such as high population density, rapid urbanization, and the need for resilient power systems. My ability to work within multicultural teams and navigate complex regulatory environments has been instrumental in delivering projects that meet both technical and economic goals.</w:t>
      </w:r>
    </w:p>
    <w:bookmarkEnd w:id="20"/>
    <w:bookmarkStart w:id="21" w:name="why-turkey-istanbul"/>
    <w:p>
      <w:pPr>
        <w:pStyle w:val="Heading3"/>
      </w:pPr>
      <w:r>
        <w:t xml:space="preserve">Why Turkey Istanbul?</w:t>
      </w:r>
    </w:p>
    <w:p>
      <w:pPr>
        <w:pStyle w:val="FirstParagraph"/>
      </w:pPr>
      <w:r>
        <w:t xml:space="preserve">Istanbul, as a bridge between Europe and Asia, is a hub of innovation, culture, and economic growth. The city’s ambition to become a leader in renewable energy and smart cities aligns perfectly with my professional aspirations. I have followed the development of Istanbul’s infrastructure projects closely, including the expansion of the metro system, the integration of wind and solar energy into the national grid, and the rise of tech startups focused on electrical engineering solutions. Working in this environment would allow me to contribute to initiatives that shape Turkey’s future while growing professionally in a vibrant community.</w:t>
      </w:r>
    </w:p>
    <w:p>
      <w:pPr>
        <w:pStyle w:val="BodyText"/>
      </w:pPr>
      <w:r>
        <w:t xml:space="preserve">Moreover, my personal connection to Istanbul has fueled my desire to work here. Having lived and studied in the city, I understand its cultural nuances and the importance of building systems that serve both individuals and communities. The challenges of operating in a city with such a rich history and modern ambitions have only strengthened my resolve to innovate and adapt. Whether it’s designing energy-efficient buildings or optimizing power distribution networks, I am driven by the goal of creating solutions that enhance quality of life for Istanbul’s residents.</w:t>
      </w:r>
    </w:p>
    <w:bookmarkEnd w:id="21"/>
    <w:bookmarkStart w:id="22" w:name="alignment-with-company-names-objectives"/>
    <w:p>
      <w:pPr>
        <w:pStyle w:val="Heading3"/>
      </w:pPr>
      <w:r>
        <w:t xml:space="preserve">Alignment with [Company Name]’s Objectives</w:t>
      </w:r>
    </w:p>
    <w:p>
      <w:pPr>
        <w:pStyle w:val="FirstParagraph"/>
      </w:pPr>
      <w:r>
        <w:t xml:space="preserve">I am particularly drawn to [Company Name] because of its reputation as a forward-thinking organization that values innovation and sustainability. Your work on [specific project or initiative, e.g., “smart grid technologies” or “renewable energy solutions”] resonates with my own focus on advancing electrical engineering practices that prioritize both efficiency and environmental responsibility. I am confident that my technical skills, combined with a proactive approach to problem-solving, would enable me to contribute meaningfully to your team.</w:t>
      </w:r>
    </w:p>
    <w:p>
      <w:pPr>
        <w:pStyle w:val="BodyText"/>
      </w:pPr>
      <w:r>
        <w:t xml:space="preserve">One of my key strengths is my ability to translate complex technical concepts into actionable plans. For example, during a recent project in Istanbul, I developed a modular power distribution system that reduced energy loss by 15% while cutting costs by 20%. This experience underscores my commitment to delivering results that balance technical excellence with practicality. Additionally, my proficiency in software such as AutoCAD, MATLAB, and ETAP has allowed me to streamline design processes and improve project outcomes.</w:t>
      </w:r>
    </w:p>
    <w:bookmarkEnd w:id="22"/>
    <w:bookmarkStart w:id="23" w:name="closing-thoughts"/>
    <w:p>
      <w:pPr>
        <w:pStyle w:val="Heading3"/>
      </w:pPr>
      <w:r>
        <w:t xml:space="preserve">Closing Thoughts</w:t>
      </w:r>
    </w:p>
    <w:p>
      <w:pPr>
        <w:pStyle w:val="FirstParagraph"/>
      </w:pPr>
      <w:r>
        <w:t xml:space="preserve">In conclusion, I am eager to bring my expertise as an Electrical Engineer to [Company Name] and help drive the technological advancements that are vital for Istanbul’s continued growth. I am particularly excited about the opportunity to work in a city that values innovation and is at the forefront of global energy transitions. I would welcome the chance to discuss how my background, skills, and passion for electrical engineering align with your organization’s goals.</w:t>
      </w:r>
    </w:p>
    <w:p>
      <w:pPr>
        <w:pStyle w:val="BodyText"/>
      </w:pPr>
      <w:r>
        <w:t xml:space="preserve">Thank you for considering my application. I look forward to the possibility of contributing to [Company Name]’s success in Turkey Istanbul and beyond. Please feel free to contact me at +90 555 123 4567 or johndoe@example.com for any further information or to schedule an interview.</w:t>
      </w:r>
    </w:p>
    <w:p>
      <w:pPr>
        <w:pStyle w:val="BodyText"/>
      </w:pPr>
      <w:r>
        <w:t xml:space="preserve">Sincerely,</w:t>
      </w:r>
      <w:r>
        <w:br/>
      </w:r>
      <w:r>
        <w:rPr>
          <w:bCs/>
          <w:b/>
        </w:rPr>
        <w:t xml:space="preserve">John Doe</w:t>
      </w:r>
      <w:r>
        <w:br/>
      </w:r>
      <w:r>
        <w:t xml:space="preserve">Electrical Engine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Turkey Istanbul</dc:title>
  <dc:creator/>
  <dc:language>en</dc:language>
  <cp:keywords/>
  <dcterms:created xsi:type="dcterms:W3CDTF">2026-07-20T07:09:16Z</dcterms:created>
  <dcterms:modified xsi:type="dcterms:W3CDTF">2026-07-20T07:09:16Z</dcterms:modified>
</cp:coreProperties>
</file>

<file path=docProps/custom.xml><?xml version="1.0" encoding="utf-8"?>
<Properties xmlns="http://schemas.openxmlformats.org/officeDocument/2006/custom-properties" xmlns:vt="http://schemas.openxmlformats.org/officeDocument/2006/docPropsVTypes"/>
</file>